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D4C6C" w14:textId="2BEB6623" w:rsidR="00E601DE" w:rsidRDefault="004E73D4">
      <w:r>
        <w:t>Alternative presentation script – documentary style</w:t>
      </w:r>
    </w:p>
    <w:p w14:paraId="57544416" w14:textId="15DB1D08" w:rsidR="00B1343C" w:rsidRDefault="00B1343C"/>
    <w:p w14:paraId="11F57BE6" w14:textId="40CA9147" w:rsidR="00C428B9" w:rsidRDefault="00C428B9">
      <w:r>
        <w:t>40 seconds to a minute describing our individual experience with the project / product our journey.</w:t>
      </w:r>
    </w:p>
    <w:p w14:paraId="6920070F" w14:textId="67205322" w:rsidR="00B1343C" w:rsidRDefault="00483830">
      <w:r>
        <w:t xml:space="preserve">Hi, I’m Jeremy a member of the G6 Internet Explorers Team and I </w:t>
      </w:r>
      <w:r w:rsidR="00501FB0">
        <w:t>w</w:t>
      </w:r>
      <w:r>
        <w:t xml:space="preserve">rote about the concept which has become </w:t>
      </w:r>
      <w:proofErr w:type="spellStart"/>
      <w:r>
        <w:t>gardenMates</w:t>
      </w:r>
      <w:proofErr w:type="spellEnd"/>
      <w:r>
        <w:t xml:space="preserve"> in my first assignment. When we as a team were considering this project topic, the idea of having a mobile phone app to help us care for our</w:t>
      </w:r>
      <w:r w:rsidR="00501FB0">
        <w:t xml:space="preserve"> potted plants and small gardens</w:t>
      </w:r>
      <w:r>
        <w:t xml:space="preserve"> resonated with each of our personal experiences</w:t>
      </w:r>
      <w:r w:rsidR="00501FB0">
        <w:t xml:space="preserve"> and those of friends and family.</w:t>
      </w:r>
    </w:p>
    <w:p w14:paraId="14CBD3F9" w14:textId="43E4021D" w:rsidR="00501FB0" w:rsidRDefault="00501FB0" w:rsidP="00501FB0">
      <w:pPr>
        <w:jc w:val="both"/>
      </w:pPr>
      <w:r>
        <w:t xml:space="preserve">In a nutshell </w:t>
      </w:r>
      <w:proofErr w:type="spellStart"/>
      <w:r>
        <w:t>gardenMates</w:t>
      </w:r>
      <w:proofErr w:type="spellEnd"/>
      <w:r>
        <w:t xml:space="preserve"> is a subscription-based mobile application package available for purchase as a starter kit from leading nursery suppliers, which assists in small to large scale agricultural development. This package comes with a sensor device that can be added to a pot plant, or additional sensors may be purchased for larger areas such as a vegetable bed, to capture environmental data. This data includes soil moisture content, soil </w:t>
      </w:r>
      <w:proofErr w:type="spellStart"/>
      <w:r>
        <w:t>ph</w:t>
      </w:r>
      <w:proofErr w:type="spellEnd"/>
      <w:r>
        <w:t xml:space="preserve">, ambient light and ambient temperature. The information provided by the sensors is then compared to optimum conditions for the nominated plant type by machine logic to provide the customer live-data and life cycle assistance ensuring plant health and development is met in the best of conditions. </w:t>
      </w:r>
      <w:proofErr w:type="gramStart"/>
      <w:r>
        <w:t>The end result</w:t>
      </w:r>
      <w:proofErr w:type="gramEnd"/>
      <w:r>
        <w:t xml:space="preserve"> being a thriving agricultural environment giving quality produce or enjoyment.</w:t>
      </w:r>
    </w:p>
    <w:p w14:paraId="6A8FAC21" w14:textId="77777777" w:rsidR="00501FB0" w:rsidRDefault="00501FB0" w:rsidP="00501FB0"/>
    <w:p w14:paraId="24CB626E" w14:textId="77777777" w:rsidR="00501FB0" w:rsidRDefault="00501FB0" w:rsidP="00501FB0">
      <w:r>
        <w:t>Outcomes</w:t>
      </w:r>
    </w:p>
    <w:p w14:paraId="5E223BBB" w14:textId="218D764C" w:rsidR="00501FB0" w:rsidRDefault="00501FB0" w:rsidP="00501FB0">
      <w:r>
        <w:t>The outcome for this project would be that we have a robust, reliable working application and system to suit the novice at-home gardener and students then be able to expand on that technology to cater for large industrial vertical farms to increase their maximum capacity using a minimal carbon footprint.</w:t>
      </w:r>
    </w:p>
    <w:p w14:paraId="4AFFFC0E" w14:textId="597572A3" w:rsidR="00501FB0" w:rsidRDefault="00501FB0" w:rsidP="00501FB0"/>
    <w:p w14:paraId="09BBB0FC" w14:textId="11E0DC1E" w:rsidR="00501FB0" w:rsidRDefault="00501FB0" w:rsidP="00501FB0">
      <w:r>
        <w:t>Hi, I’m Daria, a member of the G6 Internet Explorers Team</w:t>
      </w:r>
      <w:r w:rsidR="005C7A41">
        <w:t>, my role in this project and in co-ordination with my fellow team members has been to look at the development environment and how best to deliver a responsive intuitive mobile phone application. In addition, I have created some mock-ups of what the application may look like.</w:t>
      </w:r>
    </w:p>
    <w:p w14:paraId="7A6923B1" w14:textId="0EA47978" w:rsidR="005C7A41" w:rsidRDefault="005C7A41" w:rsidP="00501FB0">
      <w:r>
        <w:t>As an aspiring Machine Learning Engineer, I have also been involved in determining the type of back end systems necessary to support both the application</w:t>
      </w:r>
      <w:r w:rsidR="004B5BFA">
        <w:t xml:space="preserve"> and the AI logic. </w:t>
      </w:r>
    </w:p>
    <w:p w14:paraId="56D49828" w14:textId="3055B2F3" w:rsidR="004B5BFA" w:rsidRDefault="004B5BFA" w:rsidP="00501FB0"/>
    <w:p w14:paraId="2488EC6F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t xml:space="preserve">G’day, I’m Shane, a member of the G6 Internet Explores Team, and I’ve got quite a long history in the business world. </w:t>
      </w:r>
    </w:p>
    <w:p w14:paraId="33E32A01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t xml:space="preserve">I was </w:t>
      </w:r>
      <w:proofErr w:type="gramStart"/>
      <w:r w:rsidRPr="002B66F5">
        <w:rPr>
          <w:rStyle w:val="normaltextrun"/>
          <w:rFonts w:ascii="Calibri" w:hAnsi="Calibri" w:cs="Calibri"/>
          <w:sz w:val="22"/>
          <w:szCs w:val="22"/>
        </w:rPr>
        <w:t>really happy</w:t>
      </w:r>
      <w:proofErr w:type="gramEnd"/>
      <w:r w:rsidRPr="002B66F5">
        <w:rPr>
          <w:rStyle w:val="normaltextrun"/>
          <w:rFonts w:ascii="Calibri" w:hAnsi="Calibri" w:cs="Calibri"/>
          <w:sz w:val="22"/>
          <w:szCs w:val="22"/>
        </w:rPr>
        <w:t xml:space="preserve"> our team decided on the </w:t>
      </w:r>
      <w:proofErr w:type="spellStart"/>
      <w:r w:rsidRPr="002B66F5">
        <w:rPr>
          <w:rStyle w:val="normaltextrun"/>
          <w:rFonts w:ascii="Calibri" w:hAnsi="Calibri" w:cs="Calibri"/>
          <w:sz w:val="22"/>
          <w:szCs w:val="22"/>
        </w:rPr>
        <w:t>Gardenmates</w:t>
      </w:r>
      <w:proofErr w:type="spellEnd"/>
      <w:r w:rsidRPr="002B66F5">
        <w:rPr>
          <w:rStyle w:val="normaltextrun"/>
          <w:rFonts w:ascii="Calibri" w:hAnsi="Calibri" w:cs="Calibri"/>
          <w:sz w:val="22"/>
          <w:szCs w:val="22"/>
        </w:rPr>
        <w:t xml:space="preserve"> project for a few reasons. </w:t>
      </w:r>
    </w:p>
    <w:p w14:paraId="2CCF2D60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t xml:space="preserve">I’m very environmentally conscious, so any project that is “green” is interesting to me. </w:t>
      </w:r>
    </w:p>
    <w:p w14:paraId="230C7A84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t xml:space="preserve">I’m a bit of a novice gardener on the weekends so know full well how annoying it can be when plants go wrong. </w:t>
      </w:r>
    </w:p>
    <w:p w14:paraId="30C4EE19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t>My position on the team would be the Principal Data Insights Analysist, being able to analyse and explain the data to the team</w:t>
      </w:r>
    </w:p>
    <w:p w14:paraId="0DEF0E40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t>I believe the product we have come up with ticks all the boxes for something that would be usable to the common person and the professional alike.</w:t>
      </w:r>
    </w:p>
    <w:p w14:paraId="27026692" w14:textId="77777777" w:rsidR="002B66F5" w:rsidRPr="002B66F5" w:rsidRDefault="002B66F5" w:rsidP="002B66F5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2B66F5"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Because I’m more business minded, I would be excited to take </w:t>
      </w:r>
      <w:proofErr w:type="spellStart"/>
      <w:r w:rsidRPr="002B66F5">
        <w:rPr>
          <w:rStyle w:val="normaltextrun"/>
          <w:rFonts w:ascii="Calibri" w:hAnsi="Calibri" w:cs="Calibri"/>
          <w:sz w:val="22"/>
          <w:szCs w:val="22"/>
        </w:rPr>
        <w:t>Gardenmates</w:t>
      </w:r>
      <w:proofErr w:type="spellEnd"/>
      <w:r w:rsidRPr="002B66F5">
        <w:rPr>
          <w:rStyle w:val="normaltextrun"/>
          <w:rFonts w:ascii="Calibri" w:hAnsi="Calibri" w:cs="Calibri"/>
          <w:sz w:val="22"/>
          <w:szCs w:val="22"/>
        </w:rPr>
        <w:t xml:space="preserve"> to the next level to cover not only the home </w:t>
      </w:r>
      <w:proofErr w:type="spellStart"/>
      <w:r w:rsidRPr="002B66F5">
        <w:rPr>
          <w:rStyle w:val="normaltextrun"/>
          <w:rFonts w:ascii="Calibri" w:hAnsi="Calibri" w:cs="Calibri"/>
          <w:sz w:val="22"/>
          <w:szCs w:val="22"/>
        </w:rPr>
        <w:t>gardeners</w:t>
      </w:r>
      <w:proofErr w:type="spellEnd"/>
      <w:r w:rsidRPr="002B66F5">
        <w:rPr>
          <w:rStyle w:val="normaltextrun"/>
          <w:rFonts w:ascii="Calibri" w:hAnsi="Calibri" w:cs="Calibri"/>
          <w:sz w:val="22"/>
          <w:szCs w:val="22"/>
        </w:rPr>
        <w:t xml:space="preserve"> needs, but also commercial uses like growing food indoors.</w:t>
      </w:r>
    </w:p>
    <w:p w14:paraId="2225C728" w14:textId="77777777" w:rsidR="002B66F5" w:rsidRPr="002B66F5" w:rsidRDefault="002B66F5" w:rsidP="002B66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E561463" w14:textId="77777777" w:rsidR="002B66F5" w:rsidRPr="002B66F5" w:rsidRDefault="002B66F5" w:rsidP="002B66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BA7D6DA" w14:textId="77777777" w:rsidR="00B1343C" w:rsidRDefault="00B1343C" w:rsidP="002B66F5">
      <w:bookmarkStart w:id="0" w:name="_GoBack"/>
      <w:bookmarkEnd w:id="0"/>
    </w:p>
    <w:sectPr w:rsidR="00B13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D10F67"/>
    <w:multiLevelType w:val="hybridMultilevel"/>
    <w:tmpl w:val="4AD651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LMwNjUzNzQ3MDBU0lEKTi0uzszPAykwrAUAnXLh3SwAAAA="/>
  </w:docVars>
  <w:rsids>
    <w:rsidRoot w:val="004E73D4"/>
    <w:rsid w:val="002B66F5"/>
    <w:rsid w:val="00483830"/>
    <w:rsid w:val="004B5BFA"/>
    <w:rsid w:val="004E73D4"/>
    <w:rsid w:val="00501FB0"/>
    <w:rsid w:val="005C7A41"/>
    <w:rsid w:val="005F49E8"/>
    <w:rsid w:val="00915801"/>
    <w:rsid w:val="00A53272"/>
    <w:rsid w:val="00AB732C"/>
    <w:rsid w:val="00B1343C"/>
    <w:rsid w:val="00C428B9"/>
    <w:rsid w:val="00E60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C18DF"/>
  <w15:chartTrackingRefBased/>
  <w15:docId w15:val="{AB180A44-C759-45DF-8610-11B8F1FDD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2B66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2B6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ean</dc:creator>
  <cp:keywords/>
  <dc:description/>
  <cp:lastModifiedBy>Shane Thacker</cp:lastModifiedBy>
  <cp:revision>6</cp:revision>
  <dcterms:created xsi:type="dcterms:W3CDTF">2020-02-08T09:18:00Z</dcterms:created>
  <dcterms:modified xsi:type="dcterms:W3CDTF">2020-02-15T05:07:00Z</dcterms:modified>
</cp:coreProperties>
</file>